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72516111"/>
        <w:docPartObj>
          <w:docPartGallery w:val="Cover Pages"/>
          <w:docPartUnique/>
        </w:docPartObj>
      </w:sdtPr>
      <w:sdtEndPr/>
      <w:sdtContent>
        <w:p w14:paraId="4F82E31F" w14:textId="55585A78" w:rsidR="00FA567A" w:rsidRDefault="00FA567A"/>
        <w:p w14:paraId="7784D628" w14:textId="2558281E" w:rsidR="00FA567A" w:rsidRDefault="00FA567A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3E0A94A" wp14:editId="0CCB727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DC65C9C" w14:textId="3DB94495" w:rsidR="00FA567A" w:rsidRPr="00FA567A" w:rsidRDefault="00725ADE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  <w:lang w:val="fr-FR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  <w:lang w:val="fr-FR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A567A" w:rsidRPr="00FA567A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val="fr-FR"/>
                                      </w:rPr>
                                      <w:t>Le R</w:t>
                                    </w:r>
                                    <w:r w:rsidR="00FA567A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val="fr-FR"/>
                                      </w:rPr>
                                      <w:t>obot Marcheur</w:t>
                                    </w:r>
                                  </w:sdtContent>
                                </w:sdt>
                              </w:p>
                              <w:p w14:paraId="0DDB7F67" w14:textId="2DA9B236" w:rsidR="00FA567A" w:rsidRPr="00FA567A" w:rsidRDefault="00725AD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  <w:lang w:val="fr-FR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  <w:lang w:val="fr-FR"/>
                                    </w:rPr>
                                    <w:alias w:val="Subtitle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A567A" w:rsidRPr="00FA567A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val="fr-FR"/>
                                      </w:rPr>
                                      <w:t>Project Robotique</w:t>
                                    </w:r>
                                  </w:sdtContent>
                                </w:sdt>
                                <w:r w:rsidR="00FA567A"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  <w:lang w:val="fr-FR"/>
                                  </w:rPr>
                                  <w:t xml:space="preserve"> industrielle</w:t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val="fr-FR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8B344C5" w14:textId="3A7F71DA" w:rsidR="00FA567A" w:rsidRPr="00FA567A" w:rsidRDefault="00FA567A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  <w:lang w:val="fr-FR"/>
                                      </w:rPr>
                                    </w:pPr>
                                    <w:r w:rsidRPr="00FA567A"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  <w:lang w:val="fr-FR"/>
                                      </w:rPr>
                                      <w:t>Sungkur Seekch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3E0A94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0DC65C9C" w14:textId="3DB94495" w:rsidR="00FA567A" w:rsidRPr="00FA567A" w:rsidRDefault="00725ADE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  <w:lang w:val="fr-FR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  <w:lang w:val="fr-FR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FA567A" w:rsidRPr="00FA567A">
                                <w:rPr>
                                  <w:color w:val="4472C4" w:themeColor="accent1"/>
                                  <w:sz w:val="72"/>
                                  <w:szCs w:val="72"/>
                                  <w:lang w:val="fr-FR"/>
                                </w:rPr>
                                <w:t>Le R</w:t>
                              </w:r>
                              <w:r w:rsidR="00FA567A">
                                <w:rPr>
                                  <w:color w:val="4472C4" w:themeColor="accent1"/>
                                  <w:sz w:val="72"/>
                                  <w:szCs w:val="72"/>
                                  <w:lang w:val="fr-FR"/>
                                </w:rPr>
                                <w:t>obot Marcheur</w:t>
                              </w:r>
                            </w:sdtContent>
                          </w:sdt>
                        </w:p>
                        <w:p w14:paraId="0DDB7F67" w14:textId="2DA9B236" w:rsidR="00FA567A" w:rsidRPr="00FA567A" w:rsidRDefault="00725AD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  <w:lang w:val="fr-FR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fr-FR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FA567A" w:rsidRPr="00FA567A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val="fr-FR"/>
                                </w:rPr>
                                <w:t>Project Robotique</w:t>
                              </w:r>
                            </w:sdtContent>
                          </w:sdt>
                          <w:r w:rsidR="00FA567A"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  <w:lang w:val="fr-FR"/>
                            </w:rPr>
                            <w:t xml:space="preserve"> industrielle</w:t>
                          </w:r>
                        </w:p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:lang w:val="fr-FR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8B344C5" w14:textId="3A7F71DA" w:rsidR="00FA567A" w:rsidRPr="00FA567A" w:rsidRDefault="00FA567A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  <w:lang w:val="fr-FR"/>
                                </w:rPr>
                              </w:pPr>
                              <w:r w:rsidRPr="00FA567A"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  <w:lang w:val="fr-FR"/>
                                </w:rPr>
                                <w:t>Sungkur Seekch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3F43A4A" wp14:editId="7B6D2603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5DEB4A50" w14:textId="4E58A5EE" w:rsidR="00FA567A" w:rsidRDefault="00FA567A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73F43A4A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5DEB4A50" w14:textId="4E58A5EE" w:rsidR="00FA567A" w:rsidRDefault="00FA567A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bookmarkStart w:id="0" w:name="_Toc52827516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01798396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C11A6BC" w14:textId="3786A7B5" w:rsidR="00FA567A" w:rsidRDefault="00FA567A" w:rsidP="00FA567A">
          <w:pPr>
            <w:pStyle w:val="Heading1"/>
          </w:pPr>
          <w:r>
            <w:t>Table of Contents</w:t>
          </w:r>
          <w:bookmarkEnd w:id="0"/>
        </w:p>
        <w:p w14:paraId="753FC921" w14:textId="55B77E3B" w:rsidR="00CA4D44" w:rsidRDefault="00FA567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827516" w:history="1">
            <w:r w:rsidR="00CA4D44" w:rsidRPr="00482986">
              <w:rPr>
                <w:rStyle w:val="Hyperlink"/>
                <w:noProof/>
              </w:rPr>
              <w:t>Table of Contents</w:t>
            </w:r>
            <w:r w:rsidR="00CA4D44">
              <w:rPr>
                <w:noProof/>
                <w:webHidden/>
              </w:rPr>
              <w:tab/>
            </w:r>
            <w:r w:rsidR="00CA4D44">
              <w:rPr>
                <w:noProof/>
                <w:webHidden/>
              </w:rPr>
              <w:fldChar w:fldCharType="begin"/>
            </w:r>
            <w:r w:rsidR="00CA4D44">
              <w:rPr>
                <w:noProof/>
                <w:webHidden/>
              </w:rPr>
              <w:instrText xml:space="preserve"> PAGEREF _Toc52827516 \h </w:instrText>
            </w:r>
            <w:r w:rsidR="00CA4D44">
              <w:rPr>
                <w:noProof/>
                <w:webHidden/>
              </w:rPr>
            </w:r>
            <w:r w:rsidR="00CA4D44">
              <w:rPr>
                <w:noProof/>
                <w:webHidden/>
              </w:rPr>
              <w:fldChar w:fldCharType="separate"/>
            </w:r>
            <w:r w:rsidR="00CA4D44">
              <w:rPr>
                <w:noProof/>
                <w:webHidden/>
              </w:rPr>
              <w:t>i</w:t>
            </w:r>
            <w:r w:rsidR="00CA4D44">
              <w:rPr>
                <w:noProof/>
                <w:webHidden/>
              </w:rPr>
              <w:fldChar w:fldCharType="end"/>
            </w:r>
          </w:hyperlink>
        </w:p>
        <w:p w14:paraId="2B13FD09" w14:textId="7FCA5B81" w:rsidR="00CA4D44" w:rsidRDefault="00CA4D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827517" w:history="1">
            <w:r w:rsidRPr="00482986">
              <w:rPr>
                <w:rStyle w:val="Hyperlink"/>
                <w:noProof/>
                <w:lang w:val="fr-FR"/>
              </w:rPr>
              <w:t>Partie 2 Ajout des autres jamb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27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F1A76" w14:textId="60ED23D2" w:rsidR="00CA4D44" w:rsidRDefault="00CA4D4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827518" w:history="1">
            <w:r w:rsidRPr="00482986">
              <w:rPr>
                <w:rStyle w:val="Hyperlink"/>
                <w:noProof/>
                <w:lang w:val="fr-FR"/>
              </w:rPr>
              <w:t>Question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27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6F2B0" w14:textId="5DA8EBBF" w:rsidR="00CA4D44" w:rsidRDefault="00CA4D4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827519" w:history="1">
            <w:r w:rsidRPr="00482986">
              <w:rPr>
                <w:rStyle w:val="Hyperlink"/>
                <w:noProof/>
                <w:lang w:val="fr-FR"/>
              </w:rPr>
              <w:t>Ques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27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93144" w14:textId="377DC0C0" w:rsidR="00CA4D44" w:rsidRDefault="00CA4D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827520" w:history="1">
            <w:r w:rsidRPr="00482986">
              <w:rPr>
                <w:rStyle w:val="Hyperlink"/>
                <w:noProof/>
                <w:lang w:val="fr-FR"/>
              </w:rPr>
              <w:t>Ann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27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65F86" w14:textId="7303C3AF" w:rsidR="00FA567A" w:rsidRDefault="00FA567A">
          <w:r>
            <w:rPr>
              <w:b/>
              <w:bCs/>
              <w:noProof/>
            </w:rPr>
            <w:fldChar w:fldCharType="end"/>
          </w:r>
        </w:p>
      </w:sdtContent>
    </w:sdt>
    <w:p w14:paraId="059F5630" w14:textId="77777777" w:rsidR="00FA567A" w:rsidRDefault="00FA567A">
      <w:pPr>
        <w:sectPr w:rsidR="00FA567A" w:rsidSect="00FA567A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p w14:paraId="00E053C0" w14:textId="0BD897D6" w:rsidR="00FA567A" w:rsidRDefault="00FA567A" w:rsidP="00FA567A">
      <w:pPr>
        <w:pStyle w:val="Heading1"/>
        <w:spacing w:line="360" w:lineRule="auto"/>
        <w:rPr>
          <w:lang w:val="fr-FR"/>
        </w:rPr>
      </w:pPr>
      <w:bookmarkStart w:id="1" w:name="_Toc52827517"/>
      <w:r w:rsidRPr="00D60D7E">
        <w:rPr>
          <w:lang w:val="fr-FR"/>
        </w:rPr>
        <w:lastRenderedPageBreak/>
        <w:t>Partie 2 Ajout des autres jambes</w:t>
      </w:r>
      <w:bookmarkEnd w:id="1"/>
    </w:p>
    <w:p w14:paraId="0F45B247" w14:textId="4C43B806" w:rsidR="00FA567A" w:rsidRPr="00FA567A" w:rsidRDefault="00FA567A" w:rsidP="00FA567A">
      <w:pPr>
        <w:pStyle w:val="Heading2"/>
        <w:rPr>
          <w:lang w:val="fr-FR"/>
        </w:rPr>
      </w:pPr>
      <w:bookmarkStart w:id="2" w:name="_Toc52827518"/>
      <w:r>
        <w:rPr>
          <w:lang w:val="fr-FR"/>
        </w:rPr>
        <w:t>Question 1</w:t>
      </w:r>
      <w:bookmarkEnd w:id="2"/>
    </w:p>
    <w:p w14:paraId="38F98D7F" w14:textId="77777777" w:rsidR="00FA567A" w:rsidRPr="000A1246" w:rsidRDefault="00FA567A" w:rsidP="00FA567A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1. A partir de l’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urdf</w:t>
      </w:r>
      <w:proofErr w:type="spellEnd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créé à la partie 1, créer un nouvelle 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urdf</w:t>
      </w:r>
      <w:proofErr w:type="spellEnd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où vous ajouterez le reste des jambes de votre robot.</w:t>
      </w:r>
    </w:p>
    <w:p w14:paraId="58B61A12" w14:textId="77777777" w:rsidR="00FA567A" w:rsidRDefault="00FA567A" w:rsidP="00FA567A">
      <w:pPr>
        <w:spacing w:line="36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3B38E0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78CB38F5" wp14:editId="27550EE9">
            <wp:extent cx="5943600" cy="469773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30293" w14:textId="77777777" w:rsidR="00FA567A" w:rsidRDefault="00FA567A" w:rsidP="00FA567A">
      <w:pPr>
        <w:spacing w:line="36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75665B">
        <w:rPr>
          <w:rFonts w:ascii="Times New Roman" w:hAnsi="Times New Roman" w:cs="Times New Roman"/>
          <w:noProof/>
          <w:sz w:val="24"/>
          <w:szCs w:val="24"/>
          <w:lang w:val="fr-FR"/>
        </w:rPr>
        <w:lastRenderedPageBreak/>
        <w:drawing>
          <wp:inline distT="0" distB="0" distL="0" distR="0" wp14:anchorId="0529B686" wp14:editId="2C4BD6CC">
            <wp:extent cx="4486901" cy="4058216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4058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699AB" w14:textId="77777777" w:rsidR="00FA567A" w:rsidRPr="008F4FA2" w:rsidRDefault="00FA567A" w:rsidP="00FA567A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8F4FA2">
        <w:rPr>
          <w:rFonts w:cs="Times New Roman"/>
          <w:szCs w:val="24"/>
        </w:rPr>
        <w:t xml:space="preserve">Load </w:t>
      </w:r>
      <w:proofErr w:type="spellStart"/>
      <w:r w:rsidRPr="008F4FA2">
        <w:rPr>
          <w:rFonts w:cs="Times New Roman"/>
          <w:szCs w:val="24"/>
        </w:rPr>
        <w:t>urdf</w:t>
      </w:r>
      <w:proofErr w:type="spellEnd"/>
      <w:r w:rsidRPr="008F4FA2">
        <w:rPr>
          <w:rFonts w:cs="Times New Roman"/>
          <w:szCs w:val="24"/>
        </w:rPr>
        <w:t xml:space="preserve"> file in </w:t>
      </w:r>
      <w:proofErr w:type="spellStart"/>
      <w:r w:rsidRPr="008F4FA2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oveIt</w:t>
      </w:r>
      <w:proofErr w:type="spellEnd"/>
      <w:r>
        <w:rPr>
          <w:rFonts w:cs="Times New Roman"/>
          <w:szCs w:val="24"/>
        </w:rPr>
        <w:t>.</w:t>
      </w:r>
    </w:p>
    <w:p w14:paraId="3E520DE9" w14:textId="77777777" w:rsidR="00FA567A" w:rsidRDefault="00FA567A" w:rsidP="00FA567A">
      <w:pPr>
        <w:pStyle w:val="ListParagraph"/>
        <w:numPr>
          <w:ilvl w:val="0"/>
          <w:numId w:val="1"/>
        </w:numPr>
        <w:rPr>
          <w:rFonts w:cs="Times New Roman"/>
          <w:szCs w:val="24"/>
          <w:lang w:val="fr-FR"/>
        </w:rPr>
      </w:pPr>
      <w:proofErr w:type="spellStart"/>
      <w:r>
        <w:rPr>
          <w:rFonts w:cs="Times New Roman"/>
          <w:szCs w:val="24"/>
          <w:lang w:val="fr-FR"/>
        </w:rPr>
        <w:t>Generate</w:t>
      </w:r>
      <w:proofErr w:type="spellEnd"/>
      <w:r>
        <w:rPr>
          <w:rFonts w:cs="Times New Roman"/>
          <w:szCs w:val="24"/>
          <w:lang w:val="fr-FR"/>
        </w:rPr>
        <w:t xml:space="preserve"> the collision matrix.</w:t>
      </w:r>
    </w:p>
    <w:p w14:paraId="6CEC86D9" w14:textId="77777777" w:rsidR="00FA567A" w:rsidRDefault="00FA567A" w:rsidP="00FA567A">
      <w:pPr>
        <w:pStyle w:val="ListParagraph"/>
        <w:numPr>
          <w:ilvl w:val="0"/>
          <w:numId w:val="1"/>
        </w:numPr>
        <w:rPr>
          <w:rFonts w:cs="Times New Roman"/>
          <w:szCs w:val="24"/>
          <w:lang w:val="fr-FR"/>
        </w:rPr>
      </w:pPr>
      <w:proofErr w:type="spellStart"/>
      <w:r>
        <w:rPr>
          <w:rFonts w:cs="Times New Roman"/>
          <w:szCs w:val="24"/>
          <w:lang w:val="fr-FR"/>
        </w:rPr>
        <w:t>Add</w:t>
      </w:r>
      <w:proofErr w:type="spellEnd"/>
      <w:r>
        <w:rPr>
          <w:rFonts w:cs="Times New Roman"/>
          <w:szCs w:val="24"/>
          <w:lang w:val="fr-FR"/>
        </w:rPr>
        <w:t xml:space="preserve"> the </w:t>
      </w:r>
      <w:proofErr w:type="spellStart"/>
      <w:r>
        <w:rPr>
          <w:rFonts w:cs="Times New Roman"/>
          <w:szCs w:val="24"/>
          <w:lang w:val="fr-FR"/>
        </w:rPr>
        <w:t>virtual</w:t>
      </w:r>
      <w:proofErr w:type="spellEnd"/>
      <w:r>
        <w:rPr>
          <w:rFonts w:cs="Times New Roman"/>
          <w:szCs w:val="24"/>
          <w:lang w:val="fr-FR"/>
        </w:rPr>
        <w:t xml:space="preserve"> joint.</w:t>
      </w:r>
    </w:p>
    <w:p w14:paraId="48FE1F8E" w14:textId="77777777" w:rsidR="00FA567A" w:rsidRDefault="00FA567A" w:rsidP="00FA567A">
      <w:pPr>
        <w:pStyle w:val="ListParagraph"/>
        <w:rPr>
          <w:rFonts w:cs="Times New Roman"/>
          <w:szCs w:val="24"/>
          <w:lang w:val="fr-FR"/>
        </w:rPr>
      </w:pPr>
      <w:r>
        <w:rPr>
          <w:rFonts w:cs="Times New Roman"/>
          <w:noProof/>
          <w:szCs w:val="24"/>
          <w:lang w:val="fr-FR"/>
        </w:rPr>
        <w:drawing>
          <wp:inline distT="0" distB="0" distL="0" distR="0" wp14:anchorId="747C18B6" wp14:editId="57CCFEB1">
            <wp:extent cx="3217653" cy="423863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640" cy="4461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0D53A4" w14:textId="77777777" w:rsidR="00FA567A" w:rsidRDefault="00FA567A" w:rsidP="00FA567A">
      <w:pPr>
        <w:pStyle w:val="ListParagraph"/>
        <w:numPr>
          <w:ilvl w:val="0"/>
          <w:numId w:val="1"/>
        </w:numPr>
        <w:rPr>
          <w:rFonts w:cs="Times New Roman"/>
          <w:szCs w:val="24"/>
          <w:lang w:val="fr-FR"/>
        </w:rPr>
      </w:pPr>
      <w:proofErr w:type="spellStart"/>
      <w:r>
        <w:rPr>
          <w:rFonts w:cs="Times New Roman"/>
          <w:szCs w:val="24"/>
          <w:lang w:val="fr-FR"/>
        </w:rPr>
        <w:t>Add</w:t>
      </w:r>
      <w:proofErr w:type="spellEnd"/>
      <w:r>
        <w:rPr>
          <w:rFonts w:cs="Times New Roman"/>
          <w:szCs w:val="24"/>
          <w:lang w:val="fr-FR"/>
        </w:rPr>
        <w:t xml:space="preserve"> new Planning groups</w:t>
      </w:r>
    </w:p>
    <w:p w14:paraId="124E983E" w14:textId="77777777" w:rsidR="00FA567A" w:rsidRDefault="00FA567A" w:rsidP="00FA567A">
      <w:pPr>
        <w:pStyle w:val="ListParagraph"/>
        <w:numPr>
          <w:ilvl w:val="1"/>
          <w:numId w:val="1"/>
        </w:numPr>
        <w:rPr>
          <w:rFonts w:cs="Times New Roman"/>
          <w:szCs w:val="24"/>
          <w:lang w:val="fr-FR"/>
        </w:rPr>
      </w:pPr>
      <w:proofErr w:type="spellStart"/>
      <w:r>
        <w:rPr>
          <w:rFonts w:cs="Times New Roman"/>
          <w:szCs w:val="24"/>
          <w:lang w:val="fr-FR"/>
        </w:rPr>
        <w:t>Add</w:t>
      </w:r>
      <w:proofErr w:type="spellEnd"/>
      <w:r>
        <w:rPr>
          <w:rFonts w:cs="Times New Roman"/>
          <w:szCs w:val="24"/>
          <w:lang w:val="fr-FR"/>
        </w:rPr>
        <w:t xml:space="preserve"> group </w:t>
      </w:r>
      <w:proofErr w:type="spellStart"/>
      <w:r>
        <w:rPr>
          <w:rFonts w:cs="Times New Roman"/>
          <w:szCs w:val="24"/>
          <w:lang w:val="fr-FR"/>
        </w:rPr>
        <w:t>name</w:t>
      </w:r>
      <w:proofErr w:type="spellEnd"/>
    </w:p>
    <w:p w14:paraId="6C3337F2" w14:textId="77777777" w:rsidR="00FA567A" w:rsidRDefault="00FA567A" w:rsidP="00FA567A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proofErr w:type="spellStart"/>
      <w:r w:rsidRPr="008F4FA2">
        <w:rPr>
          <w:rFonts w:cs="Times New Roman"/>
          <w:szCs w:val="24"/>
        </w:rPr>
        <w:t>Kniematic</w:t>
      </w:r>
      <w:proofErr w:type="spellEnd"/>
      <w:r w:rsidRPr="008F4FA2">
        <w:rPr>
          <w:rFonts w:cs="Times New Roman"/>
          <w:szCs w:val="24"/>
        </w:rPr>
        <w:t xml:space="preserve"> Solver : </w:t>
      </w:r>
      <w:proofErr w:type="spellStart"/>
      <w:r w:rsidRPr="008F4FA2">
        <w:rPr>
          <w:rFonts w:cs="Times New Roman"/>
          <w:szCs w:val="24"/>
        </w:rPr>
        <w:t>kdl_kinematics_p</w:t>
      </w:r>
      <w:r>
        <w:rPr>
          <w:rFonts w:cs="Times New Roman"/>
          <w:szCs w:val="24"/>
        </w:rPr>
        <w:t>lugin</w:t>
      </w:r>
      <w:proofErr w:type="spellEnd"/>
      <w:r>
        <w:rPr>
          <w:rFonts w:cs="Times New Roman"/>
          <w:szCs w:val="24"/>
        </w:rPr>
        <w:t>/</w:t>
      </w:r>
      <w:proofErr w:type="spellStart"/>
      <w:r>
        <w:rPr>
          <w:rFonts w:cs="Times New Roman"/>
          <w:szCs w:val="24"/>
        </w:rPr>
        <w:t>KDLKinematicsPlugin</w:t>
      </w:r>
      <w:proofErr w:type="spellEnd"/>
    </w:p>
    <w:p w14:paraId="03F62C50" w14:textId="77777777" w:rsidR="00FA567A" w:rsidRDefault="00FA567A" w:rsidP="00FA567A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Group Default Planner: RRT</w:t>
      </w:r>
    </w:p>
    <w:p w14:paraId="160EB409" w14:textId="77777777" w:rsidR="00FA567A" w:rsidRDefault="00FA567A" w:rsidP="00FA567A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dd joint.</w:t>
      </w:r>
    </w:p>
    <w:p w14:paraId="4D1D6EDF" w14:textId="77777777" w:rsidR="00FA567A" w:rsidRDefault="00FA567A" w:rsidP="00FA567A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dd robot pose.</w:t>
      </w:r>
    </w:p>
    <w:p w14:paraId="7D33444A" w14:textId="77777777" w:rsidR="00FA567A" w:rsidRDefault="00FA567A" w:rsidP="00FA567A">
      <w:pPr>
        <w:pStyle w:val="ListParagraph"/>
        <w:rPr>
          <w:rFonts w:cs="Times New Roman"/>
          <w:szCs w:val="24"/>
        </w:rPr>
      </w:pPr>
      <w:r w:rsidRPr="00223BF1">
        <w:rPr>
          <w:rFonts w:cs="Times New Roman"/>
          <w:noProof/>
          <w:szCs w:val="24"/>
        </w:rPr>
        <w:drawing>
          <wp:inline distT="0" distB="0" distL="0" distR="0" wp14:anchorId="6E53C0D0" wp14:editId="1E18D6B6">
            <wp:extent cx="2219635" cy="1047896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48748" w14:textId="77777777" w:rsidR="00FA567A" w:rsidRDefault="00FA567A" w:rsidP="00FA567A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Add end effectors.</w:t>
      </w:r>
    </w:p>
    <w:p w14:paraId="32CFBE93" w14:textId="3596A8B4" w:rsidR="00FA567A" w:rsidRDefault="00FA567A" w:rsidP="00FA567A">
      <w:pPr>
        <w:pStyle w:val="ListParagraph"/>
        <w:rPr>
          <w:rFonts w:cs="Times New Roman"/>
          <w:szCs w:val="24"/>
        </w:rPr>
      </w:pPr>
      <w:r w:rsidRPr="003045D1">
        <w:rPr>
          <w:rFonts w:cs="Times New Roman"/>
          <w:noProof/>
          <w:szCs w:val="24"/>
        </w:rPr>
        <w:drawing>
          <wp:inline distT="0" distB="0" distL="0" distR="0" wp14:anchorId="39F1D45E" wp14:editId="0D6CE23C">
            <wp:extent cx="5144218" cy="137179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ED242" w14:textId="77777777" w:rsidR="00FA567A" w:rsidRDefault="00FA567A" w:rsidP="00FA567A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tup ROS Controllers &gt; Auto </w:t>
      </w:r>
      <w:proofErr w:type="spellStart"/>
      <w:r>
        <w:rPr>
          <w:rFonts w:cs="Times New Roman"/>
          <w:szCs w:val="24"/>
        </w:rPr>
        <w:t>Add_FollowJointsTrajectory</w:t>
      </w:r>
      <w:proofErr w:type="spellEnd"/>
    </w:p>
    <w:p w14:paraId="27652B69" w14:textId="77777777" w:rsidR="00FA567A" w:rsidRDefault="00FA567A" w:rsidP="00FA567A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Simulate with gazebo &gt; generate URDF</w:t>
      </w:r>
    </w:p>
    <w:p w14:paraId="6F3F112A" w14:textId="77777777" w:rsidR="00FA567A" w:rsidRDefault="00FA567A" w:rsidP="00FA567A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dd Author info</w:t>
      </w:r>
    </w:p>
    <w:p w14:paraId="61827709" w14:textId="77777777" w:rsidR="00FA567A" w:rsidRDefault="00FA567A" w:rsidP="00FA567A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Generate Package</w:t>
      </w:r>
    </w:p>
    <w:p w14:paraId="651D7AFF" w14:textId="77777777" w:rsidR="00FA567A" w:rsidRDefault="00FA567A" w:rsidP="00FA567A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Open </w:t>
      </w:r>
      <w:proofErr w:type="spellStart"/>
      <w:r>
        <w:rPr>
          <w:rFonts w:cs="Times New Roman"/>
          <w:szCs w:val="24"/>
        </w:rPr>
        <w:t>demo.launch</w:t>
      </w:r>
      <w:proofErr w:type="spellEnd"/>
      <w:r>
        <w:rPr>
          <w:rFonts w:cs="Times New Roman"/>
          <w:szCs w:val="24"/>
        </w:rPr>
        <w:br/>
      </w:r>
      <w:r w:rsidRPr="00D50B2C">
        <w:rPr>
          <w:rFonts w:cs="Times New Roman"/>
          <w:noProof/>
          <w:szCs w:val="24"/>
        </w:rPr>
        <w:drawing>
          <wp:inline distT="0" distB="0" distL="0" distR="0" wp14:anchorId="252FC13C" wp14:editId="3414DF6F">
            <wp:extent cx="5943600" cy="12503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4639A" w14:textId="77777777" w:rsidR="00FA567A" w:rsidRDefault="00FA567A" w:rsidP="00FA567A">
      <w:pPr>
        <w:pStyle w:val="ListParagraph"/>
        <w:rPr>
          <w:rFonts w:cs="Times New Roman"/>
          <w:szCs w:val="24"/>
        </w:rPr>
      </w:pPr>
      <w:r w:rsidRPr="00D50B2C">
        <w:rPr>
          <w:rFonts w:cs="Times New Roman"/>
          <w:noProof/>
          <w:szCs w:val="24"/>
        </w:rPr>
        <w:drawing>
          <wp:inline distT="0" distB="0" distL="0" distR="0" wp14:anchorId="1FCC677D" wp14:editId="7FAAE8CB">
            <wp:extent cx="5943600" cy="16287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DD20D" w14:textId="77777777" w:rsidR="00FA567A" w:rsidRDefault="00FA567A" w:rsidP="00FA567A">
      <w:pPr>
        <w:pStyle w:val="ListParagraph"/>
        <w:rPr>
          <w:rFonts w:cs="Times New Roman"/>
          <w:szCs w:val="24"/>
        </w:rPr>
      </w:pPr>
    </w:p>
    <w:p w14:paraId="16202507" w14:textId="74AE6889" w:rsidR="00FA567A" w:rsidRDefault="00FA567A" w:rsidP="00FA567A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65EB8EC1" w14:textId="2EAF024A" w:rsidR="00FA567A" w:rsidRPr="00FA567A" w:rsidRDefault="00FA567A" w:rsidP="00FA567A">
      <w:pPr>
        <w:pStyle w:val="Heading2"/>
        <w:rPr>
          <w:lang w:val="fr-FR"/>
        </w:rPr>
      </w:pPr>
      <w:bookmarkStart w:id="3" w:name="_Toc52827519"/>
      <w:r>
        <w:rPr>
          <w:lang w:val="fr-FR"/>
        </w:rPr>
        <w:lastRenderedPageBreak/>
        <w:t>Question 2</w:t>
      </w:r>
      <w:bookmarkEnd w:id="3"/>
    </w:p>
    <w:p w14:paraId="61ED4136" w14:textId="77777777" w:rsidR="00FA567A" w:rsidRPr="00CA4D44" w:rsidRDefault="00FA567A" w:rsidP="00FA567A">
      <w:pPr>
        <w:rPr>
          <w:rFonts w:cs="Times New Roman"/>
          <w:szCs w:val="24"/>
          <w:lang w:val="fr-FR"/>
        </w:rPr>
      </w:pPr>
    </w:p>
    <w:p w14:paraId="6A392B06" w14:textId="0F69943B" w:rsidR="00FA567A" w:rsidRDefault="00FA567A" w:rsidP="00FA567A">
      <w:pPr>
        <w:spacing w:line="36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2.</w:t>
      </w:r>
      <w:r w:rsidRPr="00D60D7E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Pr="00A21F08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Dans </w:t>
      </w:r>
      <w:proofErr w:type="spellStart"/>
      <w:r w:rsidRPr="00A21F08">
        <w:rPr>
          <w:rFonts w:ascii="Times New Roman" w:hAnsi="Times New Roman" w:cs="Times New Roman"/>
          <w:b/>
          <w:bCs/>
          <w:sz w:val="24"/>
          <w:szCs w:val="24"/>
          <w:lang w:val="fr-FR"/>
        </w:rPr>
        <w:t>udm_project_control</w:t>
      </w:r>
      <w:proofErr w:type="spellEnd"/>
      <w:r w:rsidRPr="00A21F08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créer un service permettant de déplacer le robot en ligne droite, à gauche, à droite ou en arrière.</w:t>
      </w:r>
    </w:p>
    <w:p w14:paraId="2E3468D6" w14:textId="77777777" w:rsidR="00FA567A" w:rsidRDefault="00FA567A" w:rsidP="00FA567A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21F08">
        <w:rPr>
          <w:rFonts w:ascii="Times New Roman" w:hAnsi="Times New Roman" w:cs="Times New Roman"/>
          <w:i/>
          <w:iCs/>
          <w:sz w:val="24"/>
          <w:szCs w:val="24"/>
        </w:rPr>
        <w:t xml:space="preserve">Note: Instead of </w:t>
      </w:r>
      <w:proofErr w:type="spellStart"/>
      <w:r w:rsidRPr="00A21F08">
        <w:rPr>
          <w:rFonts w:ascii="Times New Roman" w:hAnsi="Times New Roman" w:cs="Times New Roman"/>
          <w:i/>
          <w:iCs/>
          <w:sz w:val="24"/>
          <w:szCs w:val="24"/>
        </w:rPr>
        <w:t>udm_project_control</w:t>
      </w:r>
      <w:proofErr w:type="spellEnd"/>
      <w:r w:rsidRPr="00A21F08">
        <w:rPr>
          <w:rFonts w:ascii="Times New Roman" w:hAnsi="Times New Roman" w:cs="Times New Roman"/>
          <w:i/>
          <w:iCs/>
          <w:sz w:val="24"/>
          <w:szCs w:val="24"/>
        </w:rPr>
        <w:t xml:space="preserve"> used </w:t>
      </w:r>
      <w:proofErr w:type="spellStart"/>
      <w:r w:rsidRPr="00A21F08">
        <w:rPr>
          <w:rFonts w:ascii="Times New Roman" w:hAnsi="Times New Roman" w:cs="Times New Roman"/>
          <w:i/>
          <w:iCs/>
          <w:sz w:val="24"/>
          <w:szCs w:val="24"/>
        </w:rPr>
        <w:t>urdf_project_control</w:t>
      </w:r>
      <w:proofErr w:type="spellEnd"/>
      <w:r w:rsidRPr="00A21F0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BA6A38C" w14:textId="77777777" w:rsidR="00FA567A" w:rsidRDefault="00FA567A" w:rsidP="00FA567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04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B1B166" wp14:editId="6DEF876B">
            <wp:extent cx="5943600" cy="34505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77396"/>
                    <a:stretch/>
                  </pic:blipFill>
                  <pic:spPr bwMode="auto">
                    <a:xfrm>
                      <a:off x="0" y="0"/>
                      <a:ext cx="5943600" cy="3450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DD087A" w14:textId="77777777" w:rsidR="00FA567A" w:rsidRDefault="00FA567A" w:rsidP="00FA567A">
      <w:pPr>
        <w:pStyle w:val="ListParagraph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aunch </w:t>
      </w:r>
      <w:proofErr w:type="spellStart"/>
      <w:r>
        <w:rPr>
          <w:rFonts w:cs="Times New Roman"/>
          <w:szCs w:val="24"/>
        </w:rPr>
        <w:t>roscore</w:t>
      </w:r>
      <w:proofErr w:type="spellEnd"/>
    </w:p>
    <w:p w14:paraId="649B0942" w14:textId="77777777" w:rsidR="00FA567A" w:rsidRDefault="00FA567A" w:rsidP="00FA567A">
      <w:pPr>
        <w:pStyle w:val="ListParagraph"/>
        <w:rPr>
          <w:rFonts w:cs="Times New Roman"/>
          <w:szCs w:val="24"/>
        </w:rPr>
      </w:pPr>
      <w:r w:rsidRPr="00494966">
        <w:rPr>
          <w:rFonts w:cs="Times New Roman"/>
          <w:noProof/>
          <w:szCs w:val="24"/>
        </w:rPr>
        <w:drawing>
          <wp:inline distT="0" distB="0" distL="0" distR="0" wp14:anchorId="192B0D42" wp14:editId="23A85A58">
            <wp:extent cx="5943600" cy="39878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F1A1F" w14:textId="77777777" w:rsidR="00FA567A" w:rsidRDefault="00FA567A" w:rsidP="00FA567A">
      <w:pPr>
        <w:pStyle w:val="ListParagraph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aunch </w:t>
      </w:r>
      <w:proofErr w:type="spellStart"/>
      <w:r>
        <w:rPr>
          <w:rFonts w:cs="Times New Roman"/>
          <w:szCs w:val="24"/>
        </w:rPr>
        <w:t>move_group.launch</w:t>
      </w:r>
      <w:proofErr w:type="spellEnd"/>
      <w:r>
        <w:rPr>
          <w:rFonts w:cs="Times New Roman"/>
          <w:szCs w:val="24"/>
        </w:rPr>
        <w:t xml:space="preserve"> in moveit2.</w:t>
      </w:r>
    </w:p>
    <w:p w14:paraId="0059D562" w14:textId="77777777" w:rsidR="00FA567A" w:rsidRDefault="00FA567A" w:rsidP="00FA567A">
      <w:pPr>
        <w:pStyle w:val="ListParagraph"/>
        <w:rPr>
          <w:rFonts w:cs="Times New Roman"/>
          <w:szCs w:val="24"/>
        </w:rPr>
      </w:pPr>
      <w:r w:rsidRPr="00494966">
        <w:rPr>
          <w:rFonts w:cs="Times New Roman"/>
          <w:noProof/>
          <w:szCs w:val="24"/>
        </w:rPr>
        <w:drawing>
          <wp:inline distT="0" distB="0" distL="0" distR="0" wp14:anchorId="0C9EB2BF" wp14:editId="3F3BF585">
            <wp:extent cx="5943600" cy="337820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BB3F9" w14:textId="77777777" w:rsidR="00FA567A" w:rsidRDefault="00FA567A" w:rsidP="00FA567A">
      <w:pPr>
        <w:pStyle w:val="ListParagraph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aunch </w:t>
      </w:r>
      <w:proofErr w:type="spellStart"/>
      <w:r>
        <w:rPr>
          <w:rFonts w:cs="Times New Roman"/>
          <w:szCs w:val="24"/>
        </w:rPr>
        <w:t>demo.launch</w:t>
      </w:r>
      <w:proofErr w:type="spellEnd"/>
      <w:r>
        <w:rPr>
          <w:rFonts w:cs="Times New Roman"/>
          <w:szCs w:val="24"/>
        </w:rPr>
        <w:t xml:space="preserve"> in moveit2.</w:t>
      </w:r>
    </w:p>
    <w:p w14:paraId="061400BF" w14:textId="77777777" w:rsidR="00FA567A" w:rsidRDefault="00FA567A" w:rsidP="00FA567A">
      <w:pPr>
        <w:pStyle w:val="ListParagraph"/>
        <w:rPr>
          <w:rFonts w:cs="Times New Roman"/>
          <w:szCs w:val="24"/>
        </w:rPr>
      </w:pPr>
      <w:r w:rsidRPr="00494966">
        <w:rPr>
          <w:rFonts w:cs="Times New Roman"/>
          <w:noProof/>
          <w:szCs w:val="24"/>
        </w:rPr>
        <w:drawing>
          <wp:inline distT="0" distB="0" distL="0" distR="0" wp14:anchorId="7A46C8A1" wp14:editId="088BB61D">
            <wp:extent cx="5943600" cy="4089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D6474" w14:textId="77777777" w:rsidR="00FA567A" w:rsidRDefault="00FA567A" w:rsidP="00FA567A">
      <w:pPr>
        <w:pStyle w:val="ListParagraph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aunch </w:t>
      </w:r>
      <w:proofErr w:type="spellStart"/>
      <w:r>
        <w:rPr>
          <w:rFonts w:cs="Times New Roman"/>
          <w:szCs w:val="24"/>
        </w:rPr>
        <w:t>service.launch</w:t>
      </w:r>
      <w:proofErr w:type="spellEnd"/>
      <w:r>
        <w:rPr>
          <w:rFonts w:cs="Times New Roman"/>
          <w:szCs w:val="24"/>
        </w:rPr>
        <w:t xml:space="preserve"> in </w:t>
      </w:r>
      <w:proofErr w:type="spellStart"/>
      <w:r>
        <w:rPr>
          <w:rFonts w:cs="Times New Roman"/>
          <w:szCs w:val="24"/>
        </w:rPr>
        <w:t>urdf_project_control</w:t>
      </w:r>
      <w:proofErr w:type="spellEnd"/>
      <w:r>
        <w:rPr>
          <w:rFonts w:cs="Times New Roman"/>
          <w:szCs w:val="24"/>
        </w:rPr>
        <w:t>.</w:t>
      </w:r>
    </w:p>
    <w:p w14:paraId="27B38399" w14:textId="77777777" w:rsidR="00FA567A" w:rsidRDefault="00FA567A" w:rsidP="00FA567A">
      <w:pPr>
        <w:pStyle w:val="ListParagraph"/>
        <w:rPr>
          <w:rFonts w:cs="Times New Roman"/>
          <w:szCs w:val="24"/>
        </w:rPr>
      </w:pPr>
      <w:r w:rsidRPr="00494966">
        <w:rPr>
          <w:rFonts w:cs="Times New Roman"/>
          <w:noProof/>
          <w:szCs w:val="24"/>
        </w:rPr>
        <w:drawing>
          <wp:inline distT="0" distB="0" distL="0" distR="0" wp14:anchorId="72D6201E" wp14:editId="1B9B17D6">
            <wp:extent cx="5943600" cy="3708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C5F3F" w14:textId="77777777" w:rsidR="00FA567A" w:rsidRDefault="00FA567A" w:rsidP="00FA567A">
      <w:pPr>
        <w:pStyle w:val="ListParagraph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Call function ‘front’.</w:t>
      </w:r>
    </w:p>
    <w:p w14:paraId="376EC57C" w14:textId="77777777" w:rsidR="00FA567A" w:rsidRDefault="00FA567A" w:rsidP="00FA567A">
      <w:pPr>
        <w:pStyle w:val="ListParagraph"/>
        <w:rPr>
          <w:rFonts w:cs="Times New Roman"/>
          <w:szCs w:val="24"/>
        </w:rPr>
      </w:pPr>
      <w:r w:rsidRPr="00494966">
        <w:rPr>
          <w:rFonts w:cs="Times New Roman"/>
          <w:noProof/>
          <w:szCs w:val="24"/>
        </w:rPr>
        <w:drawing>
          <wp:inline distT="0" distB="0" distL="0" distR="0" wp14:anchorId="27EE26D0" wp14:editId="7653CAA2">
            <wp:extent cx="5943600" cy="99631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F878" w14:textId="77777777" w:rsidR="00FA567A" w:rsidRDefault="00FA567A" w:rsidP="00FA567A">
      <w:pPr>
        <w:pStyle w:val="ListParagrap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View </w:t>
      </w:r>
      <w:proofErr w:type="spellStart"/>
      <w:r>
        <w:rPr>
          <w:rFonts w:cs="Times New Roman"/>
          <w:szCs w:val="24"/>
        </w:rPr>
        <w:t>front.git</w:t>
      </w:r>
      <w:proofErr w:type="spellEnd"/>
    </w:p>
    <w:p w14:paraId="673AE5F0" w14:textId="77777777" w:rsidR="00FA567A" w:rsidRPr="005C0582" w:rsidRDefault="00FA567A" w:rsidP="00FA567A">
      <w:pPr>
        <w:pStyle w:val="ListParagraph"/>
        <w:rPr>
          <w:rFonts w:cs="Times New Roman"/>
          <w:i/>
          <w:iCs/>
          <w:szCs w:val="24"/>
        </w:rPr>
      </w:pPr>
      <w:r w:rsidRPr="005C0582">
        <w:rPr>
          <w:rFonts w:cs="Times New Roman"/>
          <w:i/>
          <w:iCs/>
          <w:szCs w:val="24"/>
        </w:rPr>
        <w:t>Click on the image to see the movement</w:t>
      </w:r>
    </w:p>
    <w:p w14:paraId="599419ED" w14:textId="77777777" w:rsidR="00FA567A" w:rsidRDefault="00FA567A" w:rsidP="00FA567A">
      <w:pPr>
        <w:pStyle w:val="ListParagraph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0791973A" wp14:editId="77632E9C">
            <wp:extent cx="2056408" cy="1802921"/>
            <wp:effectExtent l="0" t="0" r="1270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 noCrop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570" cy="180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38EF6" w14:textId="77777777" w:rsidR="00FA567A" w:rsidRPr="00701452" w:rsidRDefault="00FA567A" w:rsidP="00FA567A">
      <w:pPr>
        <w:pStyle w:val="ListParagraph"/>
        <w:rPr>
          <w:rFonts w:cs="Times New Roman"/>
          <w:szCs w:val="24"/>
        </w:rPr>
      </w:pPr>
    </w:p>
    <w:p w14:paraId="0080427F" w14:textId="77777777" w:rsidR="00FA567A" w:rsidRDefault="00FA567A" w:rsidP="00FA567A">
      <w:pPr>
        <w:pStyle w:val="ListParagraph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Call function ‘right’ or ‘left’ or ‘back’.</w:t>
      </w:r>
    </w:p>
    <w:p w14:paraId="5383AE6B" w14:textId="77777777" w:rsidR="00FA567A" w:rsidRPr="005C0582" w:rsidRDefault="00FA567A" w:rsidP="00FA567A">
      <w:pPr>
        <w:pStyle w:val="ListParagraph"/>
        <w:rPr>
          <w:rFonts w:cs="Times New Roman"/>
          <w:i/>
          <w:iCs/>
          <w:szCs w:val="24"/>
        </w:rPr>
      </w:pPr>
      <w:r w:rsidRPr="005C0582">
        <w:rPr>
          <w:rFonts w:cs="Times New Roman"/>
          <w:i/>
          <w:iCs/>
          <w:szCs w:val="24"/>
        </w:rPr>
        <w:t>Click on the image to see the movement</w:t>
      </w:r>
    </w:p>
    <w:p w14:paraId="7DC7261F" w14:textId="77777777" w:rsidR="00FA567A" w:rsidRPr="00494966" w:rsidRDefault="00FA567A" w:rsidP="00FA567A">
      <w:pPr>
        <w:pStyle w:val="ListParagraph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33000CC3" wp14:editId="23F65282">
            <wp:extent cx="1811655" cy="165608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 noCrop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655" cy="165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</w:rPr>
        <w:t xml:space="preserve"> </w:t>
      </w:r>
      <w:r>
        <w:rPr>
          <w:rFonts w:cs="Times New Roman"/>
          <w:noProof/>
          <w:szCs w:val="24"/>
        </w:rPr>
        <w:drawing>
          <wp:inline distT="0" distB="0" distL="0" distR="0" wp14:anchorId="3BC80B83" wp14:editId="046E629B">
            <wp:extent cx="1371732" cy="16393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 noCrop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453" cy="1648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E641A" w14:textId="77777777" w:rsidR="00FA567A" w:rsidRDefault="00FA567A" w:rsidP="00FA567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232891" w14:textId="77777777" w:rsidR="00FA567A" w:rsidRDefault="00FA567A" w:rsidP="00FA567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2D80476" w14:textId="77777777" w:rsidR="00FA567A" w:rsidRDefault="00FA567A" w:rsidP="00FA567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4300F23" w14:textId="77777777" w:rsidR="00FA567A" w:rsidRDefault="00FA567A" w:rsidP="00FA567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2C19DB0" w14:textId="77777777" w:rsidR="00FA567A" w:rsidRDefault="00FA567A" w:rsidP="00FA567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8D79FF" w14:textId="77777777" w:rsidR="00CA4D44" w:rsidRDefault="00CA4D44">
      <w:pPr>
        <w:sectPr w:rsidR="00CA4D44" w:rsidSect="00FA567A"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238E2300" w14:textId="77777777" w:rsidR="00CA4D44" w:rsidRDefault="00CA4D44" w:rsidP="00CA4D44">
      <w:pPr>
        <w:rPr>
          <w:rFonts w:ascii="Times New Roman" w:hAnsi="Times New Roman" w:cs="Times New Roman"/>
          <w:sz w:val="24"/>
          <w:szCs w:val="24"/>
          <w:lang w:val="fr-FR"/>
        </w:rPr>
      </w:pPr>
    </w:p>
    <w:p w14:paraId="1EE1780A" w14:textId="77777777" w:rsidR="00CA4D44" w:rsidRDefault="00CA4D44" w:rsidP="00CA4D44">
      <w:pPr>
        <w:pStyle w:val="Heading1"/>
        <w:rPr>
          <w:lang w:val="fr-FR"/>
        </w:rPr>
      </w:pPr>
      <w:bookmarkStart w:id="4" w:name="_Toc52827520"/>
      <w:r>
        <w:rPr>
          <w:lang w:val="fr-FR"/>
        </w:rPr>
        <w:t>Annex</w:t>
      </w:r>
      <w:bookmarkEnd w:id="4"/>
    </w:p>
    <w:p w14:paraId="4AC6E495" w14:textId="77777777" w:rsidR="00CA4D44" w:rsidRDefault="00CA4D44" w:rsidP="00CA4D44">
      <w:pPr>
        <w:pStyle w:val="ListParagraph"/>
        <w:numPr>
          <w:ilvl w:val="0"/>
          <w:numId w:val="3"/>
        </w:numPr>
        <w:jc w:val="left"/>
        <w:rPr>
          <w:rFonts w:cs="Times New Roman"/>
          <w:szCs w:val="24"/>
          <w:lang w:val="fr-FR"/>
        </w:rPr>
      </w:pPr>
      <w:proofErr w:type="spellStart"/>
      <w:r w:rsidRPr="008750A4">
        <w:rPr>
          <w:rFonts w:cs="Times New Roman"/>
          <w:szCs w:val="24"/>
          <w:lang w:val="fr-FR"/>
        </w:rPr>
        <w:t>Error</w:t>
      </w:r>
      <w:proofErr w:type="spellEnd"/>
      <w:r>
        <w:rPr>
          <w:rFonts w:cs="Times New Roman"/>
          <w:szCs w:val="24"/>
          <w:lang w:val="fr-FR"/>
        </w:rPr>
        <w:t xml:space="preserve">: </w:t>
      </w:r>
      <w:proofErr w:type="spellStart"/>
      <w:r>
        <w:rPr>
          <w:rFonts w:cs="Times New Roman"/>
          <w:szCs w:val="24"/>
          <w:lang w:val="fr-FR"/>
        </w:rPr>
        <w:t>Invalid</w:t>
      </w:r>
      <w:proofErr w:type="spellEnd"/>
      <w:r>
        <w:rPr>
          <w:rFonts w:cs="Times New Roman"/>
          <w:szCs w:val="24"/>
          <w:lang w:val="fr-FR"/>
        </w:rPr>
        <w:t xml:space="preserve"> </w:t>
      </w:r>
      <w:proofErr w:type="spellStart"/>
      <w:r>
        <w:rPr>
          <w:rFonts w:cs="Times New Roman"/>
          <w:szCs w:val="24"/>
          <w:lang w:val="fr-FR"/>
        </w:rPr>
        <w:t>Trajectory</w:t>
      </w:r>
      <w:proofErr w:type="spellEnd"/>
      <w:r>
        <w:rPr>
          <w:rFonts w:cs="Times New Roman"/>
          <w:szCs w:val="24"/>
          <w:lang w:val="fr-FR"/>
        </w:rPr>
        <w:t xml:space="preserve"> </w:t>
      </w:r>
      <w:r w:rsidRPr="008750A4">
        <w:rPr>
          <w:rFonts w:cs="Times New Roman"/>
          <w:szCs w:val="24"/>
          <w:lang w:val="fr-FR"/>
        </w:rPr>
        <w:br/>
      </w:r>
      <w:r w:rsidRPr="008750A4">
        <w:rPr>
          <w:lang w:val="fr-FR"/>
        </w:rPr>
        <w:drawing>
          <wp:inline distT="0" distB="0" distL="0" distR="0" wp14:anchorId="0C8D544D" wp14:editId="24E7B2FD">
            <wp:extent cx="5943600" cy="8280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C16DF" w14:textId="77777777" w:rsidR="00CA4D44" w:rsidRDefault="00CA4D44" w:rsidP="00CA4D44">
      <w:pPr>
        <w:pStyle w:val="ListParagraph"/>
        <w:rPr>
          <w:rFonts w:cs="Times New Roman"/>
          <w:szCs w:val="24"/>
          <w:lang w:val="fr-FR"/>
        </w:rPr>
      </w:pPr>
      <w:r>
        <w:rPr>
          <w:rFonts w:cs="Times New Roman"/>
          <w:szCs w:val="24"/>
          <w:lang w:val="fr-FR"/>
        </w:rPr>
        <w:t>Solution : Change 1.21 to 0.7128</w:t>
      </w:r>
    </w:p>
    <w:p w14:paraId="5B4654AF" w14:textId="77777777" w:rsidR="00CA4D44" w:rsidRDefault="00CA4D44" w:rsidP="00CA4D44">
      <w:pPr>
        <w:pStyle w:val="ListParagraph"/>
        <w:rPr>
          <w:rFonts w:cs="Times New Roman"/>
          <w:szCs w:val="24"/>
          <w:lang w:val="fr-FR"/>
        </w:rPr>
      </w:pPr>
      <w:r w:rsidRPr="00A244CB">
        <w:rPr>
          <w:rFonts w:cs="Times New Roman"/>
          <w:szCs w:val="24"/>
          <w:lang w:val="fr-FR"/>
        </w:rPr>
        <w:drawing>
          <wp:inline distT="0" distB="0" distL="0" distR="0" wp14:anchorId="67CA6368" wp14:editId="5A548244">
            <wp:extent cx="5943600" cy="72854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8652"/>
                    <a:stretch/>
                  </pic:blipFill>
                  <pic:spPr bwMode="auto">
                    <a:xfrm>
                      <a:off x="0" y="0"/>
                      <a:ext cx="5943600" cy="728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B9817" w14:textId="77777777" w:rsidR="00CA4D44" w:rsidRPr="008750A4" w:rsidRDefault="00CA4D44" w:rsidP="00CA4D44">
      <w:pPr>
        <w:pStyle w:val="ListParagraph"/>
        <w:rPr>
          <w:rFonts w:cs="Times New Roman"/>
          <w:szCs w:val="24"/>
          <w:lang w:val="fr-FR"/>
        </w:rPr>
      </w:pPr>
    </w:p>
    <w:p w14:paraId="65676A1D" w14:textId="77777777" w:rsidR="00CA4D44" w:rsidRPr="00B805CD" w:rsidRDefault="00CA4D44" w:rsidP="00CA4D44">
      <w:pPr>
        <w:pStyle w:val="ListParagraph"/>
        <w:rPr>
          <w:rFonts w:cs="Times New Roman"/>
          <w:szCs w:val="24"/>
        </w:rPr>
      </w:pPr>
    </w:p>
    <w:p w14:paraId="4B5ED27F" w14:textId="77777777" w:rsidR="00CA4D44" w:rsidRPr="00B805CD" w:rsidRDefault="00CA4D44" w:rsidP="00CA4D44">
      <w:pPr>
        <w:rPr>
          <w:rFonts w:ascii="Times New Roman" w:hAnsi="Times New Roman" w:cs="Times New Roman"/>
          <w:sz w:val="24"/>
          <w:szCs w:val="24"/>
        </w:rPr>
      </w:pPr>
    </w:p>
    <w:p w14:paraId="0FBE2490" w14:textId="77777777" w:rsidR="00CA4D44" w:rsidRPr="00B805CD" w:rsidRDefault="00CA4D44" w:rsidP="00CA4D44"/>
    <w:p w14:paraId="232CB35C" w14:textId="2DEC33D7" w:rsidR="00100B38" w:rsidRDefault="00725ADE"/>
    <w:sectPr w:rsidR="00100B38" w:rsidSect="00CA4D44">
      <w:pgSz w:w="12240" w:h="15840"/>
      <w:pgMar w:top="1440" w:right="1440" w:bottom="1440" w:left="1440" w:header="720" w:footer="720" w:gutter="0"/>
      <w:pgNumType w:fmt="upperRoman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0F8EA7" w14:textId="77777777" w:rsidR="00725ADE" w:rsidRDefault="00725ADE" w:rsidP="00FA567A">
      <w:pPr>
        <w:spacing w:after="0" w:line="240" w:lineRule="auto"/>
      </w:pPr>
      <w:r>
        <w:separator/>
      </w:r>
    </w:p>
  </w:endnote>
  <w:endnote w:type="continuationSeparator" w:id="0">
    <w:p w14:paraId="74043858" w14:textId="77777777" w:rsidR="00725ADE" w:rsidRDefault="00725ADE" w:rsidP="00FA56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82998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081723" w14:textId="53C01820" w:rsidR="00FA567A" w:rsidRDefault="00FA56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7A0CE5" w14:textId="77777777" w:rsidR="00FA567A" w:rsidRDefault="00FA56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61063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8FA6A6" w14:textId="4FDA91BB" w:rsidR="00FA567A" w:rsidRDefault="00FA56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91950F" w14:textId="77777777" w:rsidR="00FA567A" w:rsidRDefault="00FA56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29D581" w14:textId="77777777" w:rsidR="00725ADE" w:rsidRDefault="00725ADE" w:rsidP="00FA567A">
      <w:pPr>
        <w:spacing w:after="0" w:line="240" w:lineRule="auto"/>
      </w:pPr>
      <w:r>
        <w:separator/>
      </w:r>
    </w:p>
  </w:footnote>
  <w:footnote w:type="continuationSeparator" w:id="0">
    <w:p w14:paraId="7F04FB37" w14:textId="77777777" w:rsidR="00725ADE" w:rsidRDefault="00725ADE" w:rsidP="00FA56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B91E94"/>
    <w:multiLevelType w:val="hybridMultilevel"/>
    <w:tmpl w:val="3F643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A56A5A"/>
    <w:multiLevelType w:val="hybridMultilevel"/>
    <w:tmpl w:val="ECAAF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1C4D0C"/>
    <w:multiLevelType w:val="hybridMultilevel"/>
    <w:tmpl w:val="5AE0D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NDa2MDMztjA1t7BQ0lEKTi0uzszPAykwqgUABpDhRywAAAA="/>
  </w:docVars>
  <w:rsids>
    <w:rsidRoot w:val="00E70013"/>
    <w:rsid w:val="000E1162"/>
    <w:rsid w:val="006857BE"/>
    <w:rsid w:val="006F477B"/>
    <w:rsid w:val="00725ADE"/>
    <w:rsid w:val="00796678"/>
    <w:rsid w:val="00CA4D44"/>
    <w:rsid w:val="00E70013"/>
    <w:rsid w:val="00FA5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92E2F"/>
  <w15:chartTrackingRefBased/>
  <w15:docId w15:val="{FB6E314C-0057-464F-90A8-40BEC99EC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56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6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A567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A567A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A56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A567A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FA56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67A"/>
  </w:style>
  <w:style w:type="paragraph" w:styleId="Footer">
    <w:name w:val="footer"/>
    <w:basedOn w:val="Normal"/>
    <w:link w:val="FooterChar"/>
    <w:uiPriority w:val="99"/>
    <w:unhideWhenUsed/>
    <w:rsid w:val="00FA56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67A"/>
  </w:style>
  <w:style w:type="paragraph" w:styleId="ListParagraph">
    <w:name w:val="List Paragraph"/>
    <w:basedOn w:val="Normal"/>
    <w:uiPriority w:val="34"/>
    <w:qFormat/>
    <w:rsid w:val="00FA567A"/>
    <w:pPr>
      <w:spacing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A56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A56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A567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A567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gif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gi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gif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42</Words>
  <Characters>1382</Characters>
  <Application>Microsoft Office Word</Application>
  <DocSecurity>0</DocSecurity>
  <Lines>11</Lines>
  <Paragraphs>3</Paragraphs>
  <ScaleCrop>false</ScaleCrop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Robot Marcheur</dc:title>
  <dc:subject>Project Robotique</dc:subject>
  <dc:creator>Sungkur Seekcha</dc:creator>
  <cp:keywords/>
  <dc:description/>
  <cp:lastModifiedBy>Sungkur Seekcha</cp:lastModifiedBy>
  <cp:revision>3</cp:revision>
  <cp:lastPrinted>2020-10-05T17:58:00Z</cp:lastPrinted>
  <dcterms:created xsi:type="dcterms:W3CDTF">2020-10-05T17:50:00Z</dcterms:created>
  <dcterms:modified xsi:type="dcterms:W3CDTF">2020-10-05T17:58:00Z</dcterms:modified>
</cp:coreProperties>
</file>